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Inventario de artefactos genéricos y concretos de aceleración de implementación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5Z</dcterms:created>
  <dcterms:modified xsi:type="dcterms:W3CDTF">2023-03-29T1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